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word/stylesWithEffects.xml" ContentType="application/vnd.ms-word.stylesWithEffect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4322" w:rsidRDefault="00904322" w:rsidP="004F1032">
      <w:pPr>
        <w:spacing w:after="0" w:line="240" w:lineRule="auto"/>
        <w:jc w:val="center"/>
        <w:rPr>
          <w:rFonts w:ascii="Times New Roman" w:hAnsi="Times New Roman" w:cs="Times New Roman"/>
        </w:rPr>
      </w:pPr>
      <w:bookmarkStart w:id="0" w:name="_GoBack"/>
      <w:bookmarkEnd w:id="0"/>
      <w:r>
        <w:rPr>
          <w:noProof/>
        </w:rPr>
        <w:drawing>
          <wp:inline distT="0" distB="0" distL="0" distR="0">
            <wp:extent cx="2102174" cy="101263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56525" cy="1038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1CB" w:rsidRDefault="00904322" w:rsidP="004F1032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469444064"/>
          <w:placeholder>
            <w:docPart w:val="A41EE115A29C4411A25446817722239B"/>
          </w:placeholder>
        </w:sdtPr>
        <w:sdtContent>
          <w:r w:rsidR="002F78F5">
            <w:rPr>
              <w:rFonts w:ascii="Times New Roman" w:hAnsi="Times New Roman" w:cs="Times New Roman"/>
              <w:color w:val="AEAAAA" w:themeColor="background2" w:themeShade="BF"/>
              <w:sz w:val="28"/>
            </w:rPr>
            <w:t>Accreditation Chairs Meeting Agenda</w:t>
          </w:r>
        </w:sdtContent>
      </w:sdt>
    </w:p>
    <w:sdt>
      <w:sdtPr>
        <w:rPr>
          <w:rFonts w:ascii="Times New Roman" w:hAnsi="Times New Roman" w:cs="Times New Roman"/>
          <w:sz w:val="20"/>
          <w:szCs w:val="20"/>
        </w:rPr>
        <w:id w:val="500086379"/>
        <w:placeholder>
          <w:docPart w:val="2FBD42B456AA41A3A3090D08F07B40CB"/>
        </w:placeholder>
      </w:sdtPr>
      <w:sdtContent>
        <w:p w:rsidR="00F651CB" w:rsidRPr="00904322" w:rsidRDefault="00D16813" w:rsidP="002F78F5">
          <w:pPr>
            <w:spacing w:after="0" w:line="240" w:lineRule="auto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5</w:t>
          </w:r>
          <w:r w:rsidR="00CF250A">
            <w:rPr>
              <w:rFonts w:ascii="Times New Roman" w:hAnsi="Times New Roman" w:cs="Times New Roman"/>
              <w:sz w:val="20"/>
              <w:szCs w:val="20"/>
            </w:rPr>
            <w:t>/</w:t>
          </w:r>
          <w:r>
            <w:rPr>
              <w:rFonts w:ascii="Times New Roman" w:hAnsi="Times New Roman" w:cs="Times New Roman"/>
              <w:sz w:val="20"/>
              <w:szCs w:val="20"/>
            </w:rPr>
            <w:t>04</w:t>
          </w:r>
          <w:r w:rsidR="00CF250A">
            <w:rPr>
              <w:rFonts w:ascii="Times New Roman" w:hAnsi="Times New Roman" w:cs="Times New Roman"/>
              <w:sz w:val="20"/>
              <w:szCs w:val="20"/>
            </w:rPr>
            <w:t>/17</w:t>
          </w:r>
        </w:p>
      </w:sdtContent>
    </w:sdt>
    <w:sdt>
      <w:sdtPr>
        <w:rPr>
          <w:rFonts w:ascii="Times New Roman" w:hAnsi="Times New Roman" w:cs="Times New Roman"/>
          <w:sz w:val="20"/>
          <w:szCs w:val="20"/>
        </w:rPr>
        <w:id w:val="2142308564"/>
        <w:placeholder>
          <w:docPart w:val="6793FC60EDA541CCADDA9C555DFC64CF"/>
        </w:placeholder>
      </w:sdtPr>
      <w:sdtContent>
        <w:p w:rsidR="00F651CB" w:rsidRPr="00904322" w:rsidRDefault="0042213F" w:rsidP="004F1032">
          <w:pPr>
            <w:spacing w:after="0" w:line="240" w:lineRule="auto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1:00 pm - 3:00 pm</w:t>
          </w:r>
        </w:p>
      </w:sdtContent>
    </w:sdt>
    <w:sdt>
      <w:sdtPr>
        <w:rPr>
          <w:rFonts w:ascii="Times New Roman" w:hAnsi="Times New Roman" w:cs="Times New Roman"/>
          <w:sz w:val="20"/>
          <w:szCs w:val="20"/>
        </w:rPr>
        <w:id w:val="1832405089"/>
        <w:placeholder>
          <w:docPart w:val="2E17BF243F41461EBEFFED660CB521E5"/>
        </w:placeholder>
      </w:sdtPr>
      <w:sdtContent>
        <w:p w:rsidR="00F651CB" w:rsidRPr="00904322" w:rsidRDefault="0042213F" w:rsidP="004F1032">
          <w:pPr>
            <w:spacing w:after="0" w:line="240" w:lineRule="auto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College Center 4</w:t>
          </w:r>
          <w:r w:rsidRPr="0042213F">
            <w:rPr>
              <w:rFonts w:ascii="Times New Roman" w:hAnsi="Times New Roman" w:cs="Times New Roman"/>
              <w:sz w:val="20"/>
              <w:szCs w:val="20"/>
              <w:vertAlign w:val="superscript"/>
            </w:rPr>
            <w:t>th</w:t>
          </w:r>
          <w:r>
            <w:rPr>
              <w:rFonts w:ascii="Times New Roman" w:hAnsi="Times New Roman" w:cs="Times New Roman"/>
              <w:sz w:val="20"/>
              <w:szCs w:val="20"/>
            </w:rPr>
            <w:t xml:space="preserve"> Floor Conference Room</w:t>
          </w:r>
        </w:p>
      </w:sdtContent>
    </w:sdt>
    <w:p w:rsidR="00F651CB" w:rsidRPr="00904322" w:rsidRDefault="00F651CB" w:rsidP="004F103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904322" w:rsidRPr="00904322" w:rsidRDefault="00904322" w:rsidP="004F1032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F651CB" w:rsidRPr="00904322" w:rsidRDefault="004F1032" w:rsidP="004F1032">
      <w:pPr>
        <w:spacing w:after="0" w:line="240" w:lineRule="auto"/>
        <w:rPr>
          <w:rFonts w:ascii="Times New Roman" w:hAnsi="Times New Roman" w:cs="Times New Roman"/>
          <w:b/>
          <w:color w:val="A6A6A6" w:themeColor="background1" w:themeShade="A6"/>
          <w:sz w:val="20"/>
          <w:szCs w:val="20"/>
        </w:rPr>
      </w:pPr>
      <w:r w:rsidRPr="00904322">
        <w:rPr>
          <w:rFonts w:ascii="Times New Roman" w:hAnsi="Times New Roman" w:cs="Times New Roman"/>
          <w:b/>
          <w:sz w:val="20"/>
          <w:szCs w:val="20"/>
        </w:rPr>
        <w:t>Committee Mandate:</w:t>
      </w:r>
      <w:r w:rsidR="00AF4E8B" w:rsidRPr="00904322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F250A">
        <w:rPr>
          <w:rFonts w:ascii="Times New Roman" w:hAnsi="Times New Roman" w:cs="Times New Roman"/>
          <w:i/>
          <w:color w:val="A6A6A6" w:themeColor="background1" w:themeShade="A6"/>
          <w:sz w:val="20"/>
          <w:szCs w:val="20"/>
        </w:rPr>
        <w:t xml:space="preserve">To guide the College through the self-evaluation process for the purpose of continuous self-improvement as evidenced by the Institutional Self-Evaluation Report. </w:t>
      </w:r>
      <w:r w:rsidR="002F78F5">
        <w:rPr>
          <w:rFonts w:ascii="Times New Roman" w:hAnsi="Times New Roman" w:cs="Times New Roman"/>
          <w:i/>
          <w:color w:val="A6A6A6" w:themeColor="background1" w:themeShade="A6"/>
          <w:sz w:val="20"/>
          <w:szCs w:val="20"/>
        </w:rPr>
        <w:t xml:space="preserve"> </w:t>
      </w:r>
      <w:r w:rsidR="00904322" w:rsidRPr="00904322">
        <w:rPr>
          <w:rFonts w:ascii="Times New Roman" w:hAnsi="Times New Roman" w:cs="Times New Roman"/>
          <w:b/>
          <w:color w:val="A6A6A6" w:themeColor="background1" w:themeShade="A6"/>
          <w:sz w:val="20"/>
          <w:szCs w:val="20"/>
        </w:rPr>
        <w:t xml:space="preserve"> </w:t>
      </w:r>
    </w:p>
    <w:p w:rsidR="00904322" w:rsidRPr="00904322" w:rsidRDefault="00904322" w:rsidP="004F1032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4F1032" w:rsidRPr="00904322" w:rsidRDefault="004F1032" w:rsidP="004F103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F1032" w:rsidRPr="00904322" w:rsidRDefault="004F1032" w:rsidP="004F1032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  <w:r w:rsidRPr="00904322">
        <w:rPr>
          <w:rFonts w:ascii="Times New Roman" w:hAnsi="Times New Roman" w:cs="Times New Roman"/>
          <w:b/>
          <w:sz w:val="20"/>
          <w:szCs w:val="20"/>
        </w:rPr>
        <w:t xml:space="preserve">CALL TO ORDER </w:t>
      </w:r>
    </w:p>
    <w:p w:rsidR="004F1032" w:rsidRPr="00904322" w:rsidRDefault="00AF4E8B" w:rsidP="004F1032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04322">
        <w:rPr>
          <w:rFonts w:ascii="Times New Roman" w:hAnsi="Times New Roman" w:cs="Times New Roman"/>
          <w:sz w:val="20"/>
          <w:szCs w:val="20"/>
        </w:rPr>
        <w:t>Roll Call</w:t>
      </w:r>
    </w:p>
    <w:p w:rsidR="004F1032" w:rsidRPr="00904322" w:rsidRDefault="004F1032" w:rsidP="004F1032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04322">
        <w:rPr>
          <w:rFonts w:ascii="Times New Roman" w:hAnsi="Times New Roman" w:cs="Times New Roman"/>
          <w:sz w:val="20"/>
          <w:szCs w:val="20"/>
        </w:rPr>
        <w:t xml:space="preserve">Welcome </w:t>
      </w:r>
    </w:p>
    <w:p w:rsidR="004F1032" w:rsidRDefault="004F1032" w:rsidP="004F1032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04322">
        <w:rPr>
          <w:rFonts w:ascii="Times New Roman" w:hAnsi="Times New Roman" w:cs="Times New Roman"/>
          <w:sz w:val="20"/>
          <w:szCs w:val="20"/>
        </w:rPr>
        <w:t xml:space="preserve">Adoption of Agenda </w:t>
      </w:r>
    </w:p>
    <w:p w:rsidR="006A481D" w:rsidRPr="00904322" w:rsidRDefault="00CF250A" w:rsidP="004F1032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</w:t>
      </w:r>
      <w:r w:rsidR="006A481D">
        <w:rPr>
          <w:rFonts w:ascii="Times New Roman" w:hAnsi="Times New Roman" w:cs="Times New Roman"/>
          <w:sz w:val="20"/>
          <w:szCs w:val="20"/>
        </w:rPr>
        <w:t xml:space="preserve">inutes from </w:t>
      </w:r>
      <w:r w:rsidR="00DE173E">
        <w:rPr>
          <w:rFonts w:ascii="Times New Roman" w:hAnsi="Times New Roman" w:cs="Times New Roman"/>
          <w:sz w:val="20"/>
          <w:szCs w:val="20"/>
        </w:rPr>
        <w:t>4</w:t>
      </w:r>
      <w:r>
        <w:rPr>
          <w:rFonts w:ascii="Times New Roman" w:hAnsi="Times New Roman" w:cs="Times New Roman"/>
          <w:sz w:val="20"/>
          <w:szCs w:val="20"/>
        </w:rPr>
        <w:t>/</w:t>
      </w:r>
      <w:r w:rsidR="00D16813">
        <w:rPr>
          <w:rFonts w:ascii="Times New Roman" w:hAnsi="Times New Roman" w:cs="Times New Roman"/>
          <w:sz w:val="20"/>
          <w:szCs w:val="20"/>
        </w:rPr>
        <w:t>20</w:t>
      </w:r>
    </w:p>
    <w:p w:rsidR="004F1032" w:rsidRPr="002F78F5" w:rsidRDefault="004F1032" w:rsidP="002F78F5">
      <w:pPr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</w:p>
    <w:p w:rsidR="004F1032" w:rsidRDefault="007724C1" w:rsidP="004F1032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SPECIAL REPORTS &amp; </w:t>
      </w:r>
      <w:r w:rsidR="004F1032" w:rsidRPr="00904322">
        <w:rPr>
          <w:rFonts w:ascii="Times New Roman" w:hAnsi="Times New Roman" w:cs="Times New Roman"/>
          <w:b/>
          <w:sz w:val="20"/>
          <w:szCs w:val="20"/>
        </w:rPr>
        <w:t>UPDATES</w:t>
      </w:r>
    </w:p>
    <w:p w:rsidR="00D16813" w:rsidRDefault="00D16813" w:rsidP="00FC4F05">
      <w:pPr>
        <w:pStyle w:val="ListParagraph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D16813" w:rsidRPr="00904322" w:rsidRDefault="00D16813" w:rsidP="00FC4F05">
      <w:pPr>
        <w:pStyle w:val="ListParagraph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F1032" w:rsidRDefault="004F1032" w:rsidP="004F1032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  <w:r w:rsidRPr="00904322">
        <w:rPr>
          <w:rFonts w:ascii="Times New Roman" w:hAnsi="Times New Roman" w:cs="Times New Roman"/>
          <w:b/>
          <w:sz w:val="20"/>
          <w:szCs w:val="20"/>
        </w:rPr>
        <w:t xml:space="preserve">ACTION ITEMS </w:t>
      </w:r>
    </w:p>
    <w:p w:rsidR="0042213F" w:rsidRPr="006A481D" w:rsidRDefault="00D16813" w:rsidP="0042213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ile Naming Convention</w:t>
      </w:r>
    </w:p>
    <w:p w:rsidR="00AF4E8B" w:rsidRPr="00904322" w:rsidRDefault="00AF4E8B" w:rsidP="00AF4E8B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</w:p>
    <w:p w:rsidR="004F1032" w:rsidRDefault="007724C1" w:rsidP="004F1032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STANDING </w:t>
      </w:r>
      <w:r w:rsidR="004F1032" w:rsidRPr="00541D6E">
        <w:rPr>
          <w:rFonts w:ascii="Times New Roman" w:hAnsi="Times New Roman" w:cs="Times New Roman"/>
          <w:b/>
          <w:sz w:val="20"/>
          <w:szCs w:val="20"/>
        </w:rPr>
        <w:t xml:space="preserve">REPORTS </w:t>
      </w:r>
    </w:p>
    <w:p w:rsidR="0042213F" w:rsidRPr="0042213F" w:rsidRDefault="0042213F" w:rsidP="0042213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2213F">
        <w:rPr>
          <w:rFonts w:ascii="Times New Roman" w:hAnsi="Times New Roman" w:cs="Times New Roman"/>
          <w:sz w:val="20"/>
          <w:szCs w:val="20"/>
        </w:rPr>
        <w:t>Standard I (chairs)</w:t>
      </w:r>
    </w:p>
    <w:p w:rsidR="0042213F" w:rsidRPr="0042213F" w:rsidRDefault="0042213F" w:rsidP="0042213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2213F">
        <w:rPr>
          <w:rFonts w:ascii="Times New Roman" w:hAnsi="Times New Roman" w:cs="Times New Roman"/>
          <w:sz w:val="20"/>
          <w:szCs w:val="20"/>
        </w:rPr>
        <w:t>Standard II (chairs)</w:t>
      </w:r>
    </w:p>
    <w:p w:rsidR="0042213F" w:rsidRPr="0042213F" w:rsidRDefault="0042213F" w:rsidP="0042213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2213F">
        <w:rPr>
          <w:rFonts w:ascii="Times New Roman" w:hAnsi="Times New Roman" w:cs="Times New Roman"/>
          <w:sz w:val="20"/>
          <w:szCs w:val="20"/>
        </w:rPr>
        <w:t>Standard III (chairs)</w:t>
      </w:r>
    </w:p>
    <w:p w:rsidR="0042213F" w:rsidRPr="0042213F" w:rsidRDefault="0042213F" w:rsidP="0042213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2213F">
        <w:rPr>
          <w:rFonts w:ascii="Times New Roman" w:hAnsi="Times New Roman" w:cs="Times New Roman"/>
          <w:sz w:val="20"/>
          <w:szCs w:val="20"/>
        </w:rPr>
        <w:t>Standard IV (chairs)</w:t>
      </w:r>
    </w:p>
    <w:p w:rsidR="00904322" w:rsidRPr="00904322" w:rsidRDefault="00904322" w:rsidP="00904322">
      <w:pPr>
        <w:pStyle w:val="ListParagraph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F1032" w:rsidRPr="00541D6E" w:rsidRDefault="004F1032" w:rsidP="004F1032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  <w:r w:rsidRPr="00541D6E">
        <w:rPr>
          <w:rFonts w:ascii="Times New Roman" w:hAnsi="Times New Roman" w:cs="Times New Roman"/>
          <w:b/>
          <w:sz w:val="20"/>
          <w:szCs w:val="20"/>
        </w:rPr>
        <w:t>DISCUSSION ITEMS</w:t>
      </w:r>
    </w:p>
    <w:p w:rsidR="00E1271B" w:rsidRDefault="00E1271B" w:rsidP="00CF250A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Homework </w:t>
      </w:r>
      <w:r w:rsidR="00D16813">
        <w:rPr>
          <w:rFonts w:ascii="Times New Roman" w:hAnsi="Times New Roman" w:cs="Times New Roman"/>
          <w:sz w:val="20"/>
          <w:szCs w:val="20"/>
        </w:rPr>
        <w:t xml:space="preserve">for </w:t>
      </w:r>
      <w:r w:rsidR="00184D19">
        <w:rPr>
          <w:rFonts w:ascii="Times New Roman" w:hAnsi="Times New Roman" w:cs="Times New Roman"/>
          <w:sz w:val="20"/>
          <w:szCs w:val="20"/>
        </w:rPr>
        <w:t xml:space="preserve">May </w:t>
      </w:r>
      <w:r w:rsidR="00D16813">
        <w:rPr>
          <w:rFonts w:ascii="Times New Roman" w:hAnsi="Times New Roman" w:cs="Times New Roman"/>
          <w:sz w:val="20"/>
          <w:szCs w:val="20"/>
        </w:rPr>
        <w:t>18</w:t>
      </w:r>
      <w:r w:rsidR="00184D19">
        <w:rPr>
          <w:rFonts w:ascii="Times New Roman" w:hAnsi="Times New Roman" w:cs="Times New Roman"/>
          <w:sz w:val="20"/>
          <w:szCs w:val="20"/>
        </w:rPr>
        <w:t xml:space="preserve"> (</w:t>
      </w:r>
      <w:r w:rsidR="00D16813">
        <w:rPr>
          <w:rFonts w:ascii="Times New Roman" w:hAnsi="Times New Roman" w:cs="Times New Roman"/>
          <w:sz w:val="20"/>
          <w:szCs w:val="20"/>
        </w:rPr>
        <w:t>Cite and gather evidence</w:t>
      </w:r>
      <w:r w:rsidR="00DE173E">
        <w:rPr>
          <w:rFonts w:ascii="Times New Roman" w:hAnsi="Times New Roman" w:cs="Times New Roman"/>
          <w:sz w:val="20"/>
          <w:szCs w:val="20"/>
        </w:rPr>
        <w:t>)</w:t>
      </w:r>
    </w:p>
    <w:p w:rsidR="00D63501" w:rsidRDefault="00D63501" w:rsidP="00CF250A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ile Naming Convention</w:t>
      </w:r>
    </w:p>
    <w:p w:rsidR="00541D6E" w:rsidRPr="00904322" w:rsidRDefault="00541D6E" w:rsidP="0090432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</w:p>
    <w:p w:rsidR="004F1032" w:rsidRDefault="004F1032" w:rsidP="004F1032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  <w:r w:rsidRPr="00904322">
        <w:rPr>
          <w:rFonts w:ascii="Times New Roman" w:hAnsi="Times New Roman" w:cs="Times New Roman"/>
          <w:b/>
          <w:sz w:val="20"/>
          <w:szCs w:val="20"/>
        </w:rPr>
        <w:t>ANNOUNCEMENTS</w:t>
      </w:r>
      <w:r w:rsidRPr="00904322">
        <w:rPr>
          <w:rFonts w:ascii="Times New Roman" w:hAnsi="Times New Roman" w:cs="Times New Roman"/>
          <w:sz w:val="20"/>
          <w:szCs w:val="20"/>
        </w:rPr>
        <w:t xml:space="preserve"> </w:t>
      </w:r>
      <w:r w:rsidR="00904322" w:rsidRPr="00904322">
        <w:rPr>
          <w:rFonts w:ascii="Times New Roman" w:hAnsi="Times New Roman" w:cs="Times New Roman"/>
          <w:sz w:val="20"/>
          <w:szCs w:val="20"/>
        </w:rPr>
        <w:t>(1-2 minutes per)</w:t>
      </w:r>
    </w:p>
    <w:p w:rsidR="00620F48" w:rsidRPr="00620F48" w:rsidRDefault="00620F48" w:rsidP="00620F48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</w:p>
    <w:p w:rsidR="00541D6E" w:rsidRPr="00904322" w:rsidRDefault="00541D6E" w:rsidP="00904322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:rsidR="004F1032" w:rsidRDefault="00904322" w:rsidP="00AC3A15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  <w:r w:rsidRPr="00904322">
        <w:rPr>
          <w:rFonts w:ascii="Times New Roman" w:hAnsi="Times New Roman" w:cs="Times New Roman"/>
          <w:b/>
          <w:sz w:val="20"/>
          <w:szCs w:val="20"/>
        </w:rPr>
        <w:t>A</w:t>
      </w:r>
      <w:r w:rsidR="007724C1">
        <w:rPr>
          <w:rFonts w:ascii="Times New Roman" w:hAnsi="Times New Roman" w:cs="Times New Roman"/>
          <w:b/>
          <w:sz w:val="20"/>
          <w:szCs w:val="20"/>
        </w:rPr>
        <w:t>D</w:t>
      </w:r>
      <w:r w:rsidRPr="00904322">
        <w:rPr>
          <w:rFonts w:ascii="Times New Roman" w:hAnsi="Times New Roman" w:cs="Times New Roman"/>
          <w:b/>
          <w:sz w:val="20"/>
          <w:szCs w:val="20"/>
        </w:rPr>
        <w:t>JOU</w:t>
      </w:r>
      <w:r w:rsidR="007724C1">
        <w:rPr>
          <w:rFonts w:ascii="Times New Roman" w:hAnsi="Times New Roman" w:cs="Times New Roman"/>
          <w:b/>
          <w:sz w:val="20"/>
          <w:szCs w:val="20"/>
        </w:rPr>
        <w:t>R</w:t>
      </w:r>
      <w:r w:rsidRPr="00904322">
        <w:rPr>
          <w:rFonts w:ascii="Times New Roman" w:hAnsi="Times New Roman" w:cs="Times New Roman"/>
          <w:b/>
          <w:sz w:val="20"/>
          <w:szCs w:val="20"/>
        </w:rPr>
        <w:t>NMENT</w:t>
      </w:r>
    </w:p>
    <w:p w:rsidR="002F78F5" w:rsidRDefault="002F78F5" w:rsidP="002F78F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2F78F5" w:rsidRDefault="002F78F5" w:rsidP="002F78F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2F78F5" w:rsidRDefault="0042213F" w:rsidP="0042213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Next meeting will occur Thursday, </w:t>
      </w:r>
      <w:r w:rsidR="00DE173E">
        <w:rPr>
          <w:rFonts w:ascii="Times New Roman" w:hAnsi="Times New Roman" w:cs="Times New Roman"/>
          <w:b/>
          <w:sz w:val="20"/>
          <w:szCs w:val="20"/>
        </w:rPr>
        <w:t xml:space="preserve">May </w:t>
      </w:r>
      <w:r w:rsidR="00D16813">
        <w:rPr>
          <w:rFonts w:ascii="Times New Roman" w:hAnsi="Times New Roman" w:cs="Times New Roman"/>
          <w:b/>
          <w:sz w:val="20"/>
          <w:szCs w:val="20"/>
        </w:rPr>
        <w:t>18</w:t>
      </w:r>
      <w:r w:rsidR="00DE173E">
        <w:rPr>
          <w:rFonts w:ascii="Times New Roman" w:hAnsi="Times New Roman" w:cs="Times New Roman"/>
          <w:b/>
          <w:sz w:val="20"/>
          <w:szCs w:val="20"/>
        </w:rPr>
        <w:t>, 1:00-3:00 pm</w:t>
      </w:r>
      <w:r>
        <w:rPr>
          <w:rFonts w:ascii="Times New Roman" w:hAnsi="Times New Roman" w:cs="Times New Roman"/>
          <w:b/>
          <w:sz w:val="20"/>
          <w:szCs w:val="20"/>
        </w:rPr>
        <w:t>. Meeting schedule is 1</w:t>
      </w:r>
      <w:r w:rsidRPr="0042213F">
        <w:rPr>
          <w:rFonts w:ascii="Times New Roman" w:hAnsi="Times New Roman" w:cs="Times New Roman"/>
          <w:b/>
          <w:sz w:val="20"/>
          <w:szCs w:val="20"/>
          <w:vertAlign w:val="superscript"/>
        </w:rPr>
        <w:t>st</w:t>
      </w:r>
      <w:r>
        <w:rPr>
          <w:rFonts w:ascii="Times New Roman" w:hAnsi="Times New Roman" w:cs="Times New Roman"/>
          <w:b/>
          <w:sz w:val="20"/>
          <w:szCs w:val="20"/>
        </w:rPr>
        <w:t xml:space="preserve"> and 3</w:t>
      </w:r>
      <w:r w:rsidRPr="0042213F">
        <w:rPr>
          <w:rFonts w:ascii="Times New Roman" w:hAnsi="Times New Roman" w:cs="Times New Roman"/>
          <w:b/>
          <w:sz w:val="20"/>
          <w:szCs w:val="20"/>
          <w:vertAlign w:val="superscript"/>
        </w:rPr>
        <w:t>rd</w:t>
      </w:r>
      <w:r>
        <w:rPr>
          <w:rFonts w:ascii="Times New Roman" w:hAnsi="Times New Roman" w:cs="Times New Roman"/>
          <w:b/>
          <w:sz w:val="20"/>
          <w:szCs w:val="20"/>
        </w:rPr>
        <w:t xml:space="preserve"> Thursdays at 1:00 pm for the duration of spring 2017.</w:t>
      </w:r>
    </w:p>
    <w:sectPr w:rsidR="002F78F5" w:rsidSect="007724C1">
      <w:footerReference w:type="default" r:id="rId9"/>
      <w:pgSz w:w="12240" w:h="15840"/>
      <w:pgMar w:top="720" w:right="1008" w:bottom="1008" w:left="1008" w:header="720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F6F0F" w:rsidRDefault="002F6F0F" w:rsidP="00F651CB">
      <w:pPr>
        <w:spacing w:after="0" w:line="240" w:lineRule="auto"/>
      </w:pPr>
      <w:r>
        <w:separator/>
      </w:r>
    </w:p>
  </w:endnote>
  <w:endnote w:type="continuationSeparator" w:id="0">
    <w:p w:rsidR="002F6F0F" w:rsidRDefault="002F6F0F" w:rsidP="00F651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724C1" w:rsidRDefault="007724C1" w:rsidP="00F651CB">
    <w:pPr>
      <w:pStyle w:val="Footer"/>
      <w:rPr>
        <w:rFonts w:ascii="Times New Roman" w:hAnsi="Times New Roman" w:cs="Times New Roman"/>
        <w:sz w:val="16"/>
      </w:rPr>
    </w:pPr>
  </w:p>
  <w:p w:rsidR="00F651CB" w:rsidRPr="007724C1" w:rsidRDefault="00F651CB" w:rsidP="007724C1">
    <w:pPr>
      <w:rPr>
        <w:rFonts w:ascii="Times New Roman" w:hAnsi="Times New Roman" w:cs="Times New Roman"/>
        <w:sz w:val="16"/>
      </w:rPr>
    </w:pPr>
    <w:r w:rsidRPr="007724C1">
      <w:rPr>
        <w:rFonts w:ascii="Times New Roman" w:hAnsi="Times New Roman" w:cs="Times New Roman"/>
        <w:sz w:val="16"/>
      </w:rPr>
      <w:t xml:space="preserve">College Mission Statement:  </w:t>
    </w:r>
    <w:r w:rsidR="001F715B" w:rsidRPr="001F715B">
      <w:rPr>
        <w:rFonts w:ascii="Times New Roman" w:hAnsi="Times New Roman" w:cs="Times New Roman"/>
        <w:i/>
        <w:sz w:val="16"/>
      </w:rPr>
      <w:t>Coastline Community College offers degrees and certificates to local, global, traditional, and non-traditional students through accessible, flexible, and innovative education and services with a commitment to excellence at all academic levels demonstrated by student learning achievement outcomes.</w:t>
    </w:r>
    <w:r w:rsidR="007724C1">
      <w:rPr>
        <w:rFonts w:ascii="Times New Roman" w:hAnsi="Times New Roman" w:cs="Times New Roman"/>
        <w:i/>
        <w:sz w:val="16"/>
      </w:rPr>
      <w:t xml:space="preserve">                                                                                                                                                                                        </w:t>
    </w:r>
    <w:r w:rsidR="001F715B">
      <w:rPr>
        <w:rFonts w:ascii="Times New Roman" w:hAnsi="Times New Roman" w:cs="Times New Roman"/>
        <w:i/>
        <w:sz w:val="16"/>
      </w:rPr>
      <w:t xml:space="preserve">                        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F6F0F" w:rsidRDefault="002F6F0F" w:rsidP="00F651CB">
      <w:pPr>
        <w:spacing w:after="0" w:line="240" w:lineRule="auto"/>
      </w:pPr>
      <w:r>
        <w:separator/>
      </w:r>
    </w:p>
  </w:footnote>
  <w:footnote w:type="continuationSeparator" w:id="0">
    <w:p w:rsidR="002F6F0F" w:rsidRDefault="002F6F0F" w:rsidP="00F651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7014D0B"/>
    <w:multiLevelType w:val="hybridMultilevel"/>
    <w:tmpl w:val="AB321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97D27D2"/>
    <w:multiLevelType w:val="hybridMultilevel"/>
    <w:tmpl w:val="CD8ADB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7C2745C9"/>
    <w:multiLevelType w:val="multilevel"/>
    <w:tmpl w:val="3BCC696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1433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I2NTIyMjcxsTQ3tzRX0lEKTi0uzszPAykwrAUAZTHNNywAAAA="/>
  </w:docVars>
  <w:rsids>
    <w:rsidRoot w:val="00F651CB"/>
    <w:rsid w:val="00016261"/>
    <w:rsid w:val="000F0584"/>
    <w:rsid w:val="000F739B"/>
    <w:rsid w:val="00184D19"/>
    <w:rsid w:val="001B00C3"/>
    <w:rsid w:val="001E573D"/>
    <w:rsid w:val="001F715B"/>
    <w:rsid w:val="00205831"/>
    <w:rsid w:val="00237ED2"/>
    <w:rsid w:val="00271A27"/>
    <w:rsid w:val="002F6F0F"/>
    <w:rsid w:val="002F78F5"/>
    <w:rsid w:val="00330E0A"/>
    <w:rsid w:val="00387A2C"/>
    <w:rsid w:val="003F6DDC"/>
    <w:rsid w:val="003F758A"/>
    <w:rsid w:val="0042213F"/>
    <w:rsid w:val="004552CE"/>
    <w:rsid w:val="00487054"/>
    <w:rsid w:val="004F1032"/>
    <w:rsid w:val="005008FF"/>
    <w:rsid w:val="00523EFC"/>
    <w:rsid w:val="00541D6E"/>
    <w:rsid w:val="005863C8"/>
    <w:rsid w:val="005F076F"/>
    <w:rsid w:val="00620F48"/>
    <w:rsid w:val="00640974"/>
    <w:rsid w:val="006431E7"/>
    <w:rsid w:val="006A481D"/>
    <w:rsid w:val="006C41DB"/>
    <w:rsid w:val="006F246D"/>
    <w:rsid w:val="00731523"/>
    <w:rsid w:val="00732CBD"/>
    <w:rsid w:val="007724C1"/>
    <w:rsid w:val="00781B14"/>
    <w:rsid w:val="008466A0"/>
    <w:rsid w:val="00857EF6"/>
    <w:rsid w:val="0087665A"/>
    <w:rsid w:val="00904322"/>
    <w:rsid w:val="00A3414F"/>
    <w:rsid w:val="00AF4E8B"/>
    <w:rsid w:val="00B479CD"/>
    <w:rsid w:val="00BF5E77"/>
    <w:rsid w:val="00C22DAA"/>
    <w:rsid w:val="00CF250A"/>
    <w:rsid w:val="00D1011F"/>
    <w:rsid w:val="00D1295E"/>
    <w:rsid w:val="00D16813"/>
    <w:rsid w:val="00D63501"/>
    <w:rsid w:val="00DE173E"/>
    <w:rsid w:val="00E1271B"/>
    <w:rsid w:val="00E1346C"/>
    <w:rsid w:val="00E5200F"/>
    <w:rsid w:val="00F31482"/>
    <w:rsid w:val="00F651CB"/>
    <w:rsid w:val="00FC4F0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01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5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1CB"/>
  </w:style>
  <w:style w:type="paragraph" w:styleId="Footer">
    <w:name w:val="footer"/>
    <w:basedOn w:val="Normal"/>
    <w:link w:val="FooterChar"/>
    <w:uiPriority w:val="99"/>
    <w:unhideWhenUsed/>
    <w:rsid w:val="00F65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1CB"/>
  </w:style>
  <w:style w:type="character" w:styleId="PlaceholderText">
    <w:name w:val="Placeholder Text"/>
    <w:basedOn w:val="DefaultParagraphFont"/>
    <w:uiPriority w:val="99"/>
    <w:semiHidden/>
    <w:rsid w:val="00F651CB"/>
    <w:rPr>
      <w:color w:val="808080"/>
    </w:rPr>
  </w:style>
  <w:style w:type="paragraph" w:styleId="ListParagraph">
    <w:name w:val="List Paragraph"/>
    <w:basedOn w:val="Normal"/>
    <w:uiPriority w:val="34"/>
    <w:qFormat/>
    <w:rsid w:val="004F103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24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4C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01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5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1CB"/>
  </w:style>
  <w:style w:type="paragraph" w:styleId="Footer">
    <w:name w:val="footer"/>
    <w:basedOn w:val="Normal"/>
    <w:link w:val="FooterChar"/>
    <w:uiPriority w:val="99"/>
    <w:unhideWhenUsed/>
    <w:rsid w:val="00F65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1CB"/>
  </w:style>
  <w:style w:type="character" w:styleId="PlaceholderText">
    <w:name w:val="Placeholder Text"/>
    <w:basedOn w:val="DefaultParagraphFont"/>
    <w:uiPriority w:val="99"/>
    <w:semiHidden/>
    <w:rsid w:val="00F651CB"/>
    <w:rPr>
      <w:color w:val="808080"/>
    </w:rPr>
  </w:style>
  <w:style w:type="paragraph" w:styleId="ListParagraph">
    <w:name w:val="List Paragraph"/>
    <w:basedOn w:val="Normal"/>
    <w:uiPriority w:val="34"/>
    <w:qFormat/>
    <w:rsid w:val="004F103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24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4C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A41EE115A29C4411A2544681772223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85780-580D-4FFC-B2C8-B91F336F9EB9}"/>
      </w:docPartPr>
      <w:docPartBody>
        <w:p w:rsidR="00991F88" w:rsidRDefault="00D22FC2" w:rsidP="00D22FC2">
          <w:pPr>
            <w:pStyle w:val="A41EE115A29C4411A25446817722239B"/>
          </w:pPr>
          <w:r w:rsidRPr="00F651CB">
            <w:rPr>
              <w:rFonts w:ascii="Times New Roman" w:hAnsi="Times New Roman" w:cs="Times New Roman"/>
              <w:b/>
              <w:sz w:val="24"/>
              <w:szCs w:val="24"/>
            </w:rPr>
            <w:t>Committee Name</w:t>
          </w:r>
        </w:p>
      </w:docPartBody>
    </w:docPart>
    <w:docPart>
      <w:docPartPr>
        <w:name w:val="2FBD42B456AA41A3A3090D08F07B40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B1CEED-2D91-4B70-8DF3-3186AC660962}"/>
      </w:docPartPr>
      <w:docPartBody>
        <w:p w:rsidR="00991F88" w:rsidRDefault="00D22FC2" w:rsidP="00D22FC2">
          <w:pPr>
            <w:pStyle w:val="2FBD42B456AA41A3A3090D08F07B40CB6"/>
          </w:pPr>
          <w:r w:rsidRPr="00904322">
            <w:rPr>
              <w:rFonts w:ascii="Times New Roman" w:hAnsi="Times New Roman" w:cs="Times New Roman"/>
              <w:color w:val="C4BC96" w:themeColor="background2" w:themeShade="BF"/>
              <w:sz w:val="20"/>
              <w:szCs w:val="20"/>
            </w:rPr>
            <w:t>Date of Meeting MM/DD/YYYY</w:t>
          </w:r>
        </w:p>
      </w:docPartBody>
    </w:docPart>
    <w:docPart>
      <w:docPartPr>
        <w:name w:val="6793FC60EDA541CCADDA9C555DFC64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77C1ED-2189-4A26-B266-7A9923E7B5A6}"/>
      </w:docPartPr>
      <w:docPartBody>
        <w:p w:rsidR="00991F88" w:rsidRDefault="00D22FC2" w:rsidP="00D22FC2">
          <w:pPr>
            <w:pStyle w:val="6793FC60EDA541CCADDA9C555DFC64CF5"/>
          </w:pPr>
          <w:r w:rsidRPr="00904322">
            <w:rPr>
              <w:rFonts w:ascii="Times New Roman" w:hAnsi="Times New Roman" w:cs="Times New Roman"/>
              <w:color w:val="C4BC96" w:themeColor="background2" w:themeShade="BF"/>
              <w:sz w:val="20"/>
              <w:szCs w:val="20"/>
            </w:rPr>
            <w:t>Time 00:00 to 00:00</w:t>
          </w:r>
        </w:p>
      </w:docPartBody>
    </w:docPart>
    <w:docPart>
      <w:docPartPr>
        <w:name w:val="2E17BF243F41461EBEFFED660CB52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36A4-831C-4375-9D1F-00E584DA31B8}"/>
      </w:docPartPr>
      <w:docPartBody>
        <w:p w:rsidR="00991F88" w:rsidRDefault="00D22FC2" w:rsidP="00D22FC2">
          <w:pPr>
            <w:pStyle w:val="2E17BF243F41461EBEFFED660CB521E55"/>
          </w:pPr>
          <w:r w:rsidRPr="00904322">
            <w:rPr>
              <w:rFonts w:ascii="Times New Roman" w:hAnsi="Times New Roman" w:cs="Times New Roman"/>
              <w:color w:val="C4BC96" w:themeColor="background2" w:themeShade="BF"/>
              <w:sz w:val="20"/>
              <w:szCs w:val="20"/>
            </w:rPr>
            <w:t>Location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D22FC2"/>
    <w:rsid w:val="001F7DAB"/>
    <w:rsid w:val="00337A97"/>
    <w:rsid w:val="004137F4"/>
    <w:rsid w:val="00470AFD"/>
    <w:rsid w:val="005976E5"/>
    <w:rsid w:val="008101CA"/>
    <w:rsid w:val="00844D86"/>
    <w:rsid w:val="00847AA0"/>
    <w:rsid w:val="00903E3C"/>
    <w:rsid w:val="00991F88"/>
    <w:rsid w:val="00AD5C1D"/>
    <w:rsid w:val="00C85845"/>
    <w:rsid w:val="00D22FC2"/>
    <w:rsid w:val="00E92D2C"/>
    <w:rsid w:val="00EE6DE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2D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22FC2"/>
    <w:rPr>
      <w:color w:val="808080"/>
    </w:rPr>
  </w:style>
  <w:style w:type="paragraph" w:customStyle="1" w:styleId="A41EE115A29C4411A25446817722239B">
    <w:name w:val="A41EE115A29C4411A25446817722239B"/>
    <w:rsid w:val="00D22FC2"/>
    <w:rPr>
      <w:rFonts w:eastAsiaTheme="minorHAnsi"/>
    </w:rPr>
  </w:style>
  <w:style w:type="paragraph" w:customStyle="1" w:styleId="2FBD42B456AA41A3A3090D08F07B40CB">
    <w:name w:val="2FBD42B456AA41A3A3090D08F07B40CB"/>
    <w:rsid w:val="00D22FC2"/>
    <w:rPr>
      <w:rFonts w:eastAsiaTheme="minorHAnsi"/>
    </w:rPr>
  </w:style>
  <w:style w:type="paragraph" w:customStyle="1" w:styleId="2FBD42B456AA41A3A3090D08F07B40CB1">
    <w:name w:val="2FBD42B456AA41A3A3090D08F07B40CB1"/>
    <w:rsid w:val="00D22FC2"/>
    <w:rPr>
      <w:rFonts w:eastAsiaTheme="minorHAnsi"/>
    </w:rPr>
  </w:style>
  <w:style w:type="paragraph" w:customStyle="1" w:styleId="6793FC60EDA541CCADDA9C555DFC64CF">
    <w:name w:val="6793FC60EDA541CCADDA9C555DFC64CF"/>
    <w:rsid w:val="00D22FC2"/>
    <w:rPr>
      <w:rFonts w:eastAsiaTheme="minorHAnsi"/>
    </w:rPr>
  </w:style>
  <w:style w:type="paragraph" w:customStyle="1" w:styleId="2E17BF243F41461EBEFFED660CB521E5">
    <w:name w:val="2E17BF243F41461EBEFFED660CB521E5"/>
    <w:rsid w:val="00D22FC2"/>
    <w:rPr>
      <w:rFonts w:eastAsiaTheme="minorHAnsi"/>
    </w:rPr>
  </w:style>
  <w:style w:type="paragraph" w:customStyle="1" w:styleId="2FBD42B456AA41A3A3090D08F07B40CB2">
    <w:name w:val="2FBD42B456AA41A3A3090D08F07B40CB2"/>
    <w:rsid w:val="00D22FC2"/>
    <w:rPr>
      <w:rFonts w:eastAsiaTheme="minorHAnsi"/>
    </w:rPr>
  </w:style>
  <w:style w:type="paragraph" w:customStyle="1" w:styleId="6793FC60EDA541CCADDA9C555DFC64CF1">
    <w:name w:val="6793FC60EDA541CCADDA9C555DFC64CF1"/>
    <w:rsid w:val="00D22FC2"/>
    <w:rPr>
      <w:rFonts w:eastAsiaTheme="minorHAnsi"/>
    </w:rPr>
  </w:style>
  <w:style w:type="paragraph" w:customStyle="1" w:styleId="2E17BF243F41461EBEFFED660CB521E51">
    <w:name w:val="2E17BF243F41461EBEFFED660CB521E51"/>
    <w:rsid w:val="00D22FC2"/>
    <w:rPr>
      <w:rFonts w:eastAsiaTheme="minorHAnsi"/>
    </w:rPr>
  </w:style>
  <w:style w:type="paragraph" w:customStyle="1" w:styleId="2FBD42B456AA41A3A3090D08F07B40CB3">
    <w:name w:val="2FBD42B456AA41A3A3090D08F07B40CB3"/>
    <w:rsid w:val="00D22FC2"/>
    <w:rPr>
      <w:rFonts w:eastAsiaTheme="minorHAnsi"/>
    </w:rPr>
  </w:style>
  <w:style w:type="paragraph" w:customStyle="1" w:styleId="6793FC60EDA541CCADDA9C555DFC64CF2">
    <w:name w:val="6793FC60EDA541CCADDA9C555DFC64CF2"/>
    <w:rsid w:val="00D22FC2"/>
    <w:rPr>
      <w:rFonts w:eastAsiaTheme="minorHAnsi"/>
    </w:rPr>
  </w:style>
  <w:style w:type="paragraph" w:customStyle="1" w:styleId="2E17BF243F41461EBEFFED660CB521E52">
    <w:name w:val="2E17BF243F41461EBEFFED660CB521E52"/>
    <w:rsid w:val="00D22FC2"/>
    <w:rPr>
      <w:rFonts w:eastAsiaTheme="minorHAnsi"/>
    </w:rPr>
  </w:style>
  <w:style w:type="paragraph" w:customStyle="1" w:styleId="A3EAEFAB1F0F48CBB3D1631FA96C2299">
    <w:name w:val="A3EAEFAB1F0F48CBB3D1631FA96C2299"/>
    <w:rsid w:val="00D22FC2"/>
    <w:pPr>
      <w:ind w:left="720"/>
      <w:contextualSpacing/>
    </w:pPr>
    <w:rPr>
      <w:rFonts w:eastAsiaTheme="minorHAnsi"/>
    </w:rPr>
  </w:style>
  <w:style w:type="paragraph" w:customStyle="1" w:styleId="D4178FC44C4B46A1BD7C0C7867C31D09">
    <w:name w:val="D4178FC44C4B46A1BD7C0C7867C31D09"/>
    <w:rsid w:val="00D22FC2"/>
  </w:style>
  <w:style w:type="paragraph" w:customStyle="1" w:styleId="3D2F855A8CF24C238B00AF3AD691E3F5">
    <w:name w:val="3D2F855A8CF24C238B00AF3AD691E3F5"/>
    <w:rsid w:val="00D22FC2"/>
  </w:style>
  <w:style w:type="paragraph" w:customStyle="1" w:styleId="2C826CE0234844D586E9AD40FEFC5404">
    <w:name w:val="2C826CE0234844D586E9AD40FEFC5404"/>
    <w:rsid w:val="00D22FC2"/>
  </w:style>
  <w:style w:type="paragraph" w:customStyle="1" w:styleId="66C2DC60EAA94B47A2F346209623CBF4">
    <w:name w:val="66C2DC60EAA94B47A2F346209623CBF4"/>
    <w:rsid w:val="00D22FC2"/>
  </w:style>
  <w:style w:type="paragraph" w:customStyle="1" w:styleId="D80331FE9A9445B59C3F2FFD081560DC">
    <w:name w:val="D80331FE9A9445B59C3F2FFD081560DC"/>
    <w:rsid w:val="00D22FC2"/>
  </w:style>
  <w:style w:type="paragraph" w:customStyle="1" w:styleId="92973193B2AB4E11A5FD139A06FF5E55">
    <w:name w:val="92973193B2AB4E11A5FD139A06FF5E55"/>
    <w:rsid w:val="00D22FC2"/>
  </w:style>
  <w:style w:type="paragraph" w:customStyle="1" w:styleId="B7E8CA59874F4AB8A349D2FABBCCA587">
    <w:name w:val="B7E8CA59874F4AB8A349D2FABBCCA587"/>
    <w:rsid w:val="00D22FC2"/>
  </w:style>
  <w:style w:type="paragraph" w:customStyle="1" w:styleId="2FBD42B456AA41A3A3090D08F07B40CB4">
    <w:name w:val="2FBD42B456AA41A3A3090D08F07B40CB4"/>
    <w:rsid w:val="00D22FC2"/>
    <w:rPr>
      <w:rFonts w:eastAsiaTheme="minorHAnsi"/>
    </w:rPr>
  </w:style>
  <w:style w:type="paragraph" w:customStyle="1" w:styleId="6793FC60EDA541CCADDA9C555DFC64CF3">
    <w:name w:val="6793FC60EDA541CCADDA9C555DFC64CF3"/>
    <w:rsid w:val="00D22FC2"/>
    <w:rPr>
      <w:rFonts w:eastAsiaTheme="minorHAnsi"/>
    </w:rPr>
  </w:style>
  <w:style w:type="paragraph" w:customStyle="1" w:styleId="2E17BF243F41461EBEFFED660CB521E53">
    <w:name w:val="2E17BF243F41461EBEFFED660CB521E53"/>
    <w:rsid w:val="00D22FC2"/>
    <w:rPr>
      <w:rFonts w:eastAsiaTheme="minorHAnsi"/>
    </w:rPr>
  </w:style>
  <w:style w:type="paragraph" w:customStyle="1" w:styleId="A3EAEFAB1F0F48CBB3D1631FA96C22991">
    <w:name w:val="A3EAEFAB1F0F48CBB3D1631FA96C22991"/>
    <w:rsid w:val="00D22FC2"/>
    <w:pPr>
      <w:ind w:left="720"/>
      <w:contextualSpacing/>
    </w:pPr>
    <w:rPr>
      <w:rFonts w:eastAsiaTheme="minorHAnsi"/>
    </w:rPr>
  </w:style>
  <w:style w:type="paragraph" w:customStyle="1" w:styleId="6B7110B9577D49868741BE9528392313">
    <w:name w:val="6B7110B9577D49868741BE9528392313"/>
    <w:rsid w:val="00D22FC2"/>
    <w:pPr>
      <w:ind w:left="720"/>
      <w:contextualSpacing/>
    </w:pPr>
    <w:rPr>
      <w:rFonts w:eastAsiaTheme="minorHAnsi"/>
    </w:rPr>
  </w:style>
  <w:style w:type="paragraph" w:customStyle="1" w:styleId="D4178FC44C4B46A1BD7C0C7867C31D091">
    <w:name w:val="D4178FC44C4B46A1BD7C0C7867C31D091"/>
    <w:rsid w:val="00D22FC2"/>
    <w:pPr>
      <w:ind w:left="720"/>
      <w:contextualSpacing/>
    </w:pPr>
    <w:rPr>
      <w:rFonts w:eastAsiaTheme="minorHAnsi"/>
    </w:rPr>
  </w:style>
  <w:style w:type="paragraph" w:customStyle="1" w:styleId="8E23BB2A83144630A6F7BA7402DD10D3">
    <w:name w:val="8E23BB2A83144630A6F7BA7402DD10D3"/>
    <w:rsid w:val="00D22FC2"/>
    <w:pPr>
      <w:ind w:left="720"/>
      <w:contextualSpacing/>
    </w:pPr>
    <w:rPr>
      <w:rFonts w:eastAsiaTheme="minorHAnsi"/>
    </w:rPr>
  </w:style>
  <w:style w:type="paragraph" w:customStyle="1" w:styleId="3D2F855A8CF24C238B00AF3AD691E3F51">
    <w:name w:val="3D2F855A8CF24C238B00AF3AD691E3F51"/>
    <w:rsid w:val="00D22FC2"/>
    <w:pPr>
      <w:ind w:left="720"/>
      <w:contextualSpacing/>
    </w:pPr>
    <w:rPr>
      <w:rFonts w:eastAsiaTheme="minorHAnsi"/>
    </w:rPr>
  </w:style>
  <w:style w:type="paragraph" w:customStyle="1" w:styleId="2C826CE0234844D586E9AD40FEFC54041">
    <w:name w:val="2C826CE0234844D586E9AD40FEFC54041"/>
    <w:rsid w:val="00D22FC2"/>
    <w:pPr>
      <w:ind w:left="720"/>
      <w:contextualSpacing/>
    </w:pPr>
    <w:rPr>
      <w:rFonts w:eastAsiaTheme="minorHAnsi"/>
    </w:rPr>
  </w:style>
  <w:style w:type="paragraph" w:customStyle="1" w:styleId="66C2DC60EAA94B47A2F346209623CBF41">
    <w:name w:val="66C2DC60EAA94B47A2F346209623CBF41"/>
    <w:rsid w:val="00D22FC2"/>
    <w:pPr>
      <w:ind w:left="720"/>
      <w:contextualSpacing/>
    </w:pPr>
    <w:rPr>
      <w:rFonts w:eastAsiaTheme="minorHAnsi"/>
    </w:rPr>
  </w:style>
  <w:style w:type="paragraph" w:customStyle="1" w:styleId="D80331FE9A9445B59C3F2FFD081560DC1">
    <w:name w:val="D80331FE9A9445B59C3F2FFD081560DC1"/>
    <w:rsid w:val="00D22FC2"/>
    <w:pPr>
      <w:ind w:left="720"/>
      <w:contextualSpacing/>
    </w:pPr>
    <w:rPr>
      <w:rFonts w:eastAsiaTheme="minorHAnsi"/>
    </w:rPr>
  </w:style>
  <w:style w:type="paragraph" w:customStyle="1" w:styleId="92973193B2AB4E11A5FD139A06FF5E551">
    <w:name w:val="92973193B2AB4E11A5FD139A06FF5E551"/>
    <w:rsid w:val="00D22FC2"/>
    <w:pPr>
      <w:ind w:left="720"/>
      <w:contextualSpacing/>
    </w:pPr>
    <w:rPr>
      <w:rFonts w:eastAsiaTheme="minorHAnsi"/>
    </w:rPr>
  </w:style>
  <w:style w:type="paragraph" w:customStyle="1" w:styleId="B7E8CA59874F4AB8A349D2FABBCCA5871">
    <w:name w:val="B7E8CA59874F4AB8A349D2FABBCCA5871"/>
    <w:rsid w:val="00D22FC2"/>
    <w:pPr>
      <w:ind w:left="720"/>
      <w:contextualSpacing/>
    </w:pPr>
    <w:rPr>
      <w:rFonts w:eastAsiaTheme="minorHAnsi"/>
    </w:rPr>
  </w:style>
  <w:style w:type="paragraph" w:customStyle="1" w:styleId="2FBD42B456AA41A3A3090D08F07B40CB5">
    <w:name w:val="2FBD42B456AA41A3A3090D08F07B40CB5"/>
    <w:rsid w:val="00D22FC2"/>
    <w:rPr>
      <w:rFonts w:eastAsiaTheme="minorHAnsi"/>
    </w:rPr>
  </w:style>
  <w:style w:type="paragraph" w:customStyle="1" w:styleId="6793FC60EDA541CCADDA9C555DFC64CF4">
    <w:name w:val="6793FC60EDA541CCADDA9C555DFC64CF4"/>
    <w:rsid w:val="00D22FC2"/>
    <w:rPr>
      <w:rFonts w:eastAsiaTheme="minorHAnsi"/>
    </w:rPr>
  </w:style>
  <w:style w:type="paragraph" w:customStyle="1" w:styleId="2E17BF243F41461EBEFFED660CB521E54">
    <w:name w:val="2E17BF243F41461EBEFFED660CB521E54"/>
    <w:rsid w:val="00D22FC2"/>
    <w:rPr>
      <w:rFonts w:eastAsiaTheme="minorHAnsi"/>
    </w:rPr>
  </w:style>
  <w:style w:type="paragraph" w:customStyle="1" w:styleId="A3EAEFAB1F0F48CBB3D1631FA96C22992">
    <w:name w:val="A3EAEFAB1F0F48CBB3D1631FA96C22992"/>
    <w:rsid w:val="00D22FC2"/>
    <w:pPr>
      <w:ind w:left="720"/>
      <w:contextualSpacing/>
    </w:pPr>
    <w:rPr>
      <w:rFonts w:eastAsiaTheme="minorHAnsi"/>
    </w:rPr>
  </w:style>
  <w:style w:type="paragraph" w:customStyle="1" w:styleId="6B7110B9577D49868741BE95283923131">
    <w:name w:val="6B7110B9577D49868741BE95283923131"/>
    <w:rsid w:val="00D22FC2"/>
    <w:pPr>
      <w:ind w:left="720"/>
      <w:contextualSpacing/>
    </w:pPr>
    <w:rPr>
      <w:rFonts w:eastAsiaTheme="minorHAnsi"/>
    </w:rPr>
  </w:style>
  <w:style w:type="paragraph" w:customStyle="1" w:styleId="D4178FC44C4B46A1BD7C0C7867C31D092">
    <w:name w:val="D4178FC44C4B46A1BD7C0C7867C31D092"/>
    <w:rsid w:val="00D22FC2"/>
    <w:pPr>
      <w:ind w:left="720"/>
      <w:contextualSpacing/>
    </w:pPr>
    <w:rPr>
      <w:rFonts w:eastAsiaTheme="minorHAnsi"/>
    </w:rPr>
  </w:style>
  <w:style w:type="paragraph" w:customStyle="1" w:styleId="8E23BB2A83144630A6F7BA7402DD10D31">
    <w:name w:val="8E23BB2A83144630A6F7BA7402DD10D31"/>
    <w:rsid w:val="00D22FC2"/>
    <w:pPr>
      <w:ind w:left="720"/>
      <w:contextualSpacing/>
    </w:pPr>
    <w:rPr>
      <w:rFonts w:eastAsiaTheme="minorHAnsi"/>
    </w:rPr>
  </w:style>
  <w:style w:type="paragraph" w:customStyle="1" w:styleId="3D2F855A8CF24C238B00AF3AD691E3F52">
    <w:name w:val="3D2F855A8CF24C238B00AF3AD691E3F52"/>
    <w:rsid w:val="00D22FC2"/>
    <w:pPr>
      <w:ind w:left="720"/>
      <w:contextualSpacing/>
    </w:pPr>
    <w:rPr>
      <w:rFonts w:eastAsiaTheme="minorHAnsi"/>
    </w:rPr>
  </w:style>
  <w:style w:type="paragraph" w:customStyle="1" w:styleId="2C826CE0234844D586E9AD40FEFC54042">
    <w:name w:val="2C826CE0234844D586E9AD40FEFC54042"/>
    <w:rsid w:val="00D22FC2"/>
    <w:pPr>
      <w:ind w:left="720"/>
      <w:contextualSpacing/>
    </w:pPr>
    <w:rPr>
      <w:rFonts w:eastAsiaTheme="minorHAnsi"/>
    </w:rPr>
  </w:style>
  <w:style w:type="paragraph" w:customStyle="1" w:styleId="66C2DC60EAA94B47A2F346209623CBF42">
    <w:name w:val="66C2DC60EAA94B47A2F346209623CBF42"/>
    <w:rsid w:val="00D22FC2"/>
    <w:pPr>
      <w:ind w:left="720"/>
      <w:contextualSpacing/>
    </w:pPr>
    <w:rPr>
      <w:rFonts w:eastAsiaTheme="minorHAnsi"/>
    </w:rPr>
  </w:style>
  <w:style w:type="paragraph" w:customStyle="1" w:styleId="D80331FE9A9445B59C3F2FFD081560DC2">
    <w:name w:val="D80331FE9A9445B59C3F2FFD081560DC2"/>
    <w:rsid w:val="00D22FC2"/>
    <w:pPr>
      <w:ind w:left="720"/>
      <w:contextualSpacing/>
    </w:pPr>
    <w:rPr>
      <w:rFonts w:eastAsiaTheme="minorHAnsi"/>
    </w:rPr>
  </w:style>
  <w:style w:type="paragraph" w:customStyle="1" w:styleId="92973193B2AB4E11A5FD139A06FF5E552">
    <w:name w:val="92973193B2AB4E11A5FD139A06FF5E552"/>
    <w:rsid w:val="00D22FC2"/>
    <w:pPr>
      <w:ind w:left="720"/>
      <w:contextualSpacing/>
    </w:pPr>
    <w:rPr>
      <w:rFonts w:eastAsiaTheme="minorHAnsi"/>
    </w:rPr>
  </w:style>
  <w:style w:type="paragraph" w:customStyle="1" w:styleId="B7E8CA59874F4AB8A349D2FABBCCA5872">
    <w:name w:val="B7E8CA59874F4AB8A349D2FABBCCA5872"/>
    <w:rsid w:val="00D22FC2"/>
    <w:pPr>
      <w:ind w:left="720"/>
      <w:contextualSpacing/>
    </w:pPr>
    <w:rPr>
      <w:rFonts w:eastAsiaTheme="minorHAnsi"/>
    </w:rPr>
  </w:style>
  <w:style w:type="paragraph" w:customStyle="1" w:styleId="2FBD42B456AA41A3A3090D08F07B40CB6">
    <w:name w:val="2FBD42B456AA41A3A3090D08F07B40CB6"/>
    <w:rsid w:val="00D22FC2"/>
    <w:rPr>
      <w:rFonts w:eastAsiaTheme="minorHAnsi"/>
    </w:rPr>
  </w:style>
  <w:style w:type="paragraph" w:customStyle="1" w:styleId="6793FC60EDA541CCADDA9C555DFC64CF5">
    <w:name w:val="6793FC60EDA541CCADDA9C555DFC64CF5"/>
    <w:rsid w:val="00D22FC2"/>
    <w:rPr>
      <w:rFonts w:eastAsiaTheme="minorHAnsi"/>
    </w:rPr>
  </w:style>
  <w:style w:type="paragraph" w:customStyle="1" w:styleId="2E17BF243F41461EBEFFED660CB521E55">
    <w:name w:val="2E17BF243F41461EBEFFED660CB521E55"/>
    <w:rsid w:val="00D22FC2"/>
    <w:rPr>
      <w:rFonts w:eastAsiaTheme="minorHAnsi"/>
    </w:rPr>
  </w:style>
  <w:style w:type="paragraph" w:customStyle="1" w:styleId="A3EAEFAB1F0F48CBB3D1631FA96C22993">
    <w:name w:val="A3EAEFAB1F0F48CBB3D1631FA96C22993"/>
    <w:rsid w:val="00D22FC2"/>
    <w:pPr>
      <w:ind w:left="720"/>
      <w:contextualSpacing/>
    </w:pPr>
    <w:rPr>
      <w:rFonts w:eastAsiaTheme="minorHAnsi"/>
    </w:rPr>
  </w:style>
  <w:style w:type="paragraph" w:customStyle="1" w:styleId="6B7110B9577D49868741BE95283923132">
    <w:name w:val="6B7110B9577D49868741BE95283923132"/>
    <w:rsid w:val="00D22FC2"/>
    <w:pPr>
      <w:ind w:left="720"/>
      <w:contextualSpacing/>
    </w:pPr>
    <w:rPr>
      <w:rFonts w:eastAsiaTheme="minorHAnsi"/>
    </w:rPr>
  </w:style>
  <w:style w:type="paragraph" w:customStyle="1" w:styleId="D4178FC44C4B46A1BD7C0C7867C31D093">
    <w:name w:val="D4178FC44C4B46A1BD7C0C7867C31D093"/>
    <w:rsid w:val="00D22FC2"/>
    <w:pPr>
      <w:ind w:left="720"/>
      <w:contextualSpacing/>
    </w:pPr>
    <w:rPr>
      <w:rFonts w:eastAsiaTheme="minorHAnsi"/>
    </w:rPr>
  </w:style>
  <w:style w:type="paragraph" w:customStyle="1" w:styleId="8E23BB2A83144630A6F7BA7402DD10D32">
    <w:name w:val="8E23BB2A83144630A6F7BA7402DD10D32"/>
    <w:rsid w:val="00D22FC2"/>
    <w:pPr>
      <w:ind w:left="720"/>
      <w:contextualSpacing/>
    </w:pPr>
    <w:rPr>
      <w:rFonts w:eastAsiaTheme="minorHAnsi"/>
    </w:rPr>
  </w:style>
  <w:style w:type="paragraph" w:customStyle="1" w:styleId="3D2F855A8CF24C238B00AF3AD691E3F53">
    <w:name w:val="3D2F855A8CF24C238B00AF3AD691E3F53"/>
    <w:rsid w:val="00D22FC2"/>
    <w:pPr>
      <w:ind w:left="720"/>
      <w:contextualSpacing/>
    </w:pPr>
    <w:rPr>
      <w:rFonts w:eastAsiaTheme="minorHAnsi"/>
    </w:rPr>
  </w:style>
  <w:style w:type="paragraph" w:customStyle="1" w:styleId="2C826CE0234844D586E9AD40FEFC54043">
    <w:name w:val="2C826CE0234844D586E9AD40FEFC54043"/>
    <w:rsid w:val="00D22FC2"/>
    <w:pPr>
      <w:ind w:left="720"/>
      <w:contextualSpacing/>
    </w:pPr>
    <w:rPr>
      <w:rFonts w:eastAsiaTheme="minorHAnsi"/>
    </w:rPr>
  </w:style>
  <w:style w:type="paragraph" w:customStyle="1" w:styleId="66C2DC60EAA94B47A2F346209623CBF43">
    <w:name w:val="66C2DC60EAA94B47A2F346209623CBF43"/>
    <w:rsid w:val="00D22FC2"/>
    <w:pPr>
      <w:ind w:left="720"/>
      <w:contextualSpacing/>
    </w:pPr>
    <w:rPr>
      <w:rFonts w:eastAsiaTheme="minorHAnsi"/>
    </w:rPr>
  </w:style>
  <w:style w:type="paragraph" w:customStyle="1" w:styleId="D80331FE9A9445B59C3F2FFD081560DC3">
    <w:name w:val="D80331FE9A9445B59C3F2FFD081560DC3"/>
    <w:rsid w:val="00D22FC2"/>
    <w:pPr>
      <w:ind w:left="720"/>
      <w:contextualSpacing/>
    </w:pPr>
    <w:rPr>
      <w:rFonts w:eastAsiaTheme="minorHAnsi"/>
    </w:rPr>
  </w:style>
  <w:style w:type="paragraph" w:customStyle="1" w:styleId="92973193B2AB4E11A5FD139A06FF5E553">
    <w:name w:val="92973193B2AB4E11A5FD139A06FF5E553"/>
    <w:rsid w:val="00D22FC2"/>
    <w:pPr>
      <w:ind w:left="720"/>
      <w:contextualSpacing/>
    </w:pPr>
    <w:rPr>
      <w:rFonts w:eastAsiaTheme="minorHAnsi"/>
    </w:rPr>
  </w:style>
  <w:style w:type="paragraph" w:customStyle="1" w:styleId="B7E8CA59874F4AB8A349D2FABBCCA5873">
    <w:name w:val="B7E8CA59874F4AB8A349D2FABBCCA5873"/>
    <w:rsid w:val="00D22FC2"/>
    <w:pPr>
      <w:ind w:left="720"/>
      <w:contextualSpacing/>
    </w:pPr>
    <w:rPr>
      <w:rFonts w:eastAsiaTheme="minorHAnsi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145C9CDB5F0249B1F3D71671C4D8DC" ma:contentTypeVersion="" ma:contentTypeDescription="Create a new document." ma:contentTypeScope="" ma:versionID="4016bf11610d2fd40ecb46e1a1475a52">
  <xsd:schema xmlns:xsd="http://www.w3.org/2001/XMLSchema" xmlns:xs="http://www.w3.org/2001/XMLSchema" xmlns:p="http://schemas.microsoft.com/office/2006/metadata/properties" xmlns:ns1="87DD92BD-74CE-446E-BB0B-42B986F685BA" targetNamespace="http://schemas.microsoft.com/office/2006/metadata/properties" ma:root="true" ma:fieldsID="8d01030f0f4acabe63bde373a90d6b4a" ns1:_="">
    <xsd:import namespace="87DD92BD-74CE-446E-BB0B-42B986F685BA"/>
    <xsd:element name="properties">
      <xsd:complexType>
        <xsd:sequence>
          <xsd:element name="documentManagement">
            <xsd:complexType>
              <xsd:all>
                <xsd:element ref="ns1:Academic_x0020_Year" minOccurs="0"/>
                <xsd:element ref="ns1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D92BD-74CE-446E-BB0B-42B986F685BA" elementFormDefault="qualified">
    <xsd:import namespace="http://schemas.microsoft.com/office/2006/documentManagement/types"/>
    <xsd:import namespace="http://schemas.microsoft.com/office/infopath/2007/PartnerControls"/>
    <xsd:element name="Academic_x0020_Year" ma:index="0" nillable="true" ma:displayName="Academic Year" ma:default="2018-2019" ma:format="Dropdown" ma:internalName="Academic_x0020_Year">
      <xsd:simpleType>
        <xsd:restriction base="dms:Choice">
          <xsd:enumeration value="2018-2019"/>
          <xsd:enumeration value="2017-2018"/>
          <xsd:enumeration value="2016-2017"/>
          <xsd:enumeration value="2015-2016"/>
          <xsd:enumeration value="2014-2015"/>
          <xsd:enumeration value="2013-2014"/>
        </xsd:restriction>
      </xsd:simpleType>
    </xsd:element>
    <xsd:element name="Meeting_x0020_Date" ma:index="1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Date xmlns="87DD92BD-74CE-446E-BB0B-42B986F685BA">2017-05-04T07:00:00+00:00</Meeting_x0020_Date>
    <Academic_x0020_Year xmlns="87DD92BD-74CE-446E-BB0B-42B986F685BA">2016-2017</Academic_x0020_Year>
  </documentManagement>
</p:properties>
</file>

<file path=customXml/itemProps1.xml><?xml version="1.0" encoding="utf-8"?>
<ds:datastoreItem xmlns:ds="http://schemas.openxmlformats.org/officeDocument/2006/customXml" ds:itemID="{7421ABC9-FD97-4A6C-BEC1-AE2C8BF24C0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032A060-E058-4BBC-A15D-B10073BB9180}"/>
</file>

<file path=customXml/itemProps3.xml><?xml version="1.0" encoding="utf-8"?>
<ds:datastoreItem xmlns:ds="http://schemas.openxmlformats.org/officeDocument/2006/customXml" ds:itemID="{A79B619D-9A56-4278-8D20-1DEA78230F97}"/>
</file>

<file path=customXml/itemProps4.xml><?xml version="1.0" encoding="utf-8"?>
<ds:datastoreItem xmlns:ds="http://schemas.openxmlformats.org/officeDocument/2006/customXml" ds:itemID="{C8B47E85-2A8A-49BA-A8A5-CE69DD3522F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2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unity College</Company>
  <LinksUpToDate>false</LinksUpToDate>
  <CharactersWithSpaces>8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ittaway, Daniel S.</dc:creator>
  <cp:lastModifiedBy>Danny</cp:lastModifiedBy>
  <cp:revision>3</cp:revision>
  <cp:lastPrinted>2017-02-23T20:02:00Z</cp:lastPrinted>
  <dcterms:created xsi:type="dcterms:W3CDTF">2017-04-20T23:03:00Z</dcterms:created>
  <dcterms:modified xsi:type="dcterms:W3CDTF">2017-04-20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145C9CDB5F0249B1F3D71671C4D8DC</vt:lpwstr>
  </property>
</Properties>
</file>